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2B4FD0BD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  <w:bookmarkStart w:id="1" w:name="_GoBack"/>
            <w:bookmarkEnd w:id="1"/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3540D1C5" w14:textId="0F844FC8" w:rsidR="008349D7" w:rsidRPr="00062407" w:rsidRDefault="00A97619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For e</w:t>
            </w:r>
            <w:r w:rsidR="00062407" w:rsidRPr="00062407">
              <w:rPr>
                <w:color w:val="FF0000"/>
                <w:sz w:val="16"/>
                <w:szCs w:val="16"/>
              </w:rPr>
              <w:t>xample:</w:t>
            </w:r>
          </w:p>
          <w:p w14:paraId="12BC5001" w14:textId="61F56B0B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="00A97619">
              <w:rPr>
                <w:color w:val="FF0000"/>
                <w:sz w:val="16"/>
                <w:szCs w:val="16"/>
              </w:rPr>
              <w:t xml:space="preserve"> </w:t>
            </w:r>
            <w:r w:rsidRPr="00062407">
              <w:rPr>
                <w:color w:val="FF0000"/>
                <w:sz w:val="16"/>
                <w:szCs w:val="16"/>
              </w:rPr>
              <w:t>fire</w:t>
            </w:r>
          </w:p>
          <w:p w14:paraId="5D55FD3E" w14:textId="08D21D30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Pr="00062407">
              <w:rPr>
                <w:color w:val="FF0000"/>
                <w:sz w:val="16"/>
                <w:szCs w:val="16"/>
              </w:rPr>
              <w:t xml:space="preserve"> smoke inhalation </w:t>
            </w:r>
            <w:r w:rsidR="00A97619">
              <w:rPr>
                <w:color w:val="FF0000"/>
                <w:sz w:val="16"/>
                <w:szCs w:val="16"/>
              </w:rPr>
              <w:t>or</w:t>
            </w:r>
            <w:r w:rsidRPr="00062407">
              <w:rPr>
                <w:color w:val="FF0000"/>
                <w:sz w:val="16"/>
                <w:szCs w:val="16"/>
              </w:rPr>
              <w:t xml:space="preserve"> burns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4793035D" w14:textId="7FB67780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Leaders, </w:t>
            </w:r>
            <w:r w:rsidR="00DD5A5C">
              <w:rPr>
                <w:noProof/>
                <w:color w:val="FF0000"/>
                <w:sz w:val="16"/>
                <w:szCs w:val="16"/>
              </w:rPr>
              <w:t>v</w:t>
            </w:r>
            <w:r w:rsidRPr="000D3460">
              <w:rPr>
                <w:noProof/>
                <w:color w:val="FF0000"/>
                <w:sz w:val="16"/>
                <w:szCs w:val="16"/>
              </w:rPr>
              <w:t>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67A79CCB" w14:textId="19B5B3C1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u</w:t>
            </w:r>
            <w:r w:rsidR="00DD5A5C" w:rsidRPr="000D3460">
              <w:rPr>
                <w:noProof/>
                <w:color w:val="FF0000"/>
                <w:sz w:val="16"/>
                <w:szCs w:val="16"/>
              </w:rPr>
              <w:t xml:space="preserve">s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dry wood, check wind direction, </w:t>
            </w:r>
            <w:r w:rsidR="00DD5A5C">
              <w:rPr>
                <w:noProof/>
                <w:color w:val="FF0000"/>
                <w:sz w:val="16"/>
                <w:szCs w:val="16"/>
              </w:rPr>
              <w:t>s</w:t>
            </w:r>
            <w:r w:rsidRPr="000D3460">
              <w:rPr>
                <w:noProof/>
                <w:color w:val="FF0000"/>
                <w:sz w:val="16"/>
                <w:szCs w:val="16"/>
              </w:rPr>
              <w:t>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6DECB5FC" w14:textId="2A15F436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stay a s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afe distance from fire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plac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extra wood on cafefully, teach Scouts good practice around fires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have a </w:t>
            </w: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Pr="000D3460">
              <w:rPr>
                <w:noProof/>
                <w:color w:val="FF0000"/>
                <w:sz w:val="16"/>
                <w:szCs w:val="16"/>
              </w:rPr>
              <w:t>first aid kit easily avai</w:t>
            </w:r>
            <w:r w:rsidR="00DD5A5C">
              <w:rPr>
                <w:noProof/>
                <w:color w:val="FF0000"/>
                <w:sz w:val="16"/>
                <w:szCs w:val="16"/>
              </w:rPr>
              <w:t>la</w:t>
            </w:r>
            <w:r w:rsidRPr="000D3460">
              <w:rPr>
                <w:noProof/>
                <w:color w:val="FF0000"/>
                <w:sz w:val="16"/>
                <w:szCs w:val="16"/>
              </w:rPr>
              <w:t>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2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285455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DC0FA1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B2C01F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253CC2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F1D203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4B69017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4BE57F3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E4E0F8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3917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CD809" w14:textId="77777777" w:rsidR="00BF288B" w:rsidRDefault="00BF288B">
      <w:r>
        <w:separator/>
      </w:r>
    </w:p>
  </w:endnote>
  <w:endnote w:type="continuationSeparator" w:id="0">
    <w:p w14:paraId="75872B53" w14:textId="77777777" w:rsidR="00BF288B" w:rsidRDefault="00BF2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4CE28F53-887B-4EEC-9005-F12562EBFEAF}"/>
    <w:embedBold r:id="rId2" w:fontKey="{90B1AFF0-C2A1-4628-9DB4-DADB50A51CFF}"/>
    <w:embedItalic r:id="rId3" w:fontKey="{D8158839-7065-4ED3-B7DE-BF258EC2AFB9}"/>
  </w:font>
  <w:font w:name="NunitoSans-Light">
    <w:altName w:val="Nunito Sans Light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8A22EF26-837B-4AF4-BFEF-CCF2DD3DB417}"/>
    <w:embedBold r:id="rId5" w:fontKey="{331D08A8-0FD8-41B3-99B1-AFBE86E68A3C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72B8554-029D-48D2-86F7-C2CFE57562C1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8C0E5107-8678-4541-A10B-501298ACBD5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91D0E17-FEBC-4CF6-9F81-AECC3FCF6CF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FF23E15-3C32-49C8-AEF1-AA5FB4E43A4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4AF4CAC0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A2E1D2" w14:textId="77777777" w:rsidR="00BF288B" w:rsidRDefault="00BF288B">
      <w:r>
        <w:separator/>
      </w:r>
    </w:p>
  </w:footnote>
  <w:footnote w:type="continuationSeparator" w:id="0">
    <w:p w14:paraId="7FA0187C" w14:textId="77777777" w:rsidR="00BF288B" w:rsidRDefault="00BF28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2E7D137B542A458D35D048946DF9AE" ma:contentTypeVersion="12" ma:contentTypeDescription="Create a new document." ma:contentTypeScope="" ma:versionID="24590ffb84a108c6d10e7073577efbe0">
  <xsd:schema xmlns:xsd="http://www.w3.org/2001/XMLSchema" xmlns:xs="http://www.w3.org/2001/XMLSchema" xmlns:p="http://schemas.microsoft.com/office/2006/metadata/properties" xmlns:ns2="aae26d87-77f3-4109-b044-4b6fa38ef076" xmlns:ns3="b736cc01-8158-4506-b077-f695f8de8180" targetNamespace="http://schemas.microsoft.com/office/2006/metadata/properties" ma:root="true" ma:fieldsID="b98b080b39067a668b7116d0ba8a8de1" ns2:_="" ns3:_="">
    <xsd:import namespace="aae26d87-77f3-4109-b044-4b6fa38ef076"/>
    <xsd:import namespace="b736cc01-8158-4506-b077-f695f8de81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26d87-77f3-4109-b044-4b6fa38ef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6cc01-8158-4506-b077-f695f8de818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2B4EE7-A717-4C33-90C7-E001092BC835}"/>
</file>

<file path=customXml/itemProps3.xml><?xml version="1.0" encoding="utf-8"?>
<ds:datastoreItem xmlns:ds="http://schemas.openxmlformats.org/officeDocument/2006/customXml" ds:itemID="{7172466F-1FA9-4DCD-8B48-8B2240C90F63}"/>
</file>

<file path=customXml/itemProps4.xml><?xml version="1.0" encoding="utf-8"?>
<ds:datastoreItem xmlns:ds="http://schemas.openxmlformats.org/officeDocument/2006/customXml" ds:itemID="{40DAEAF4-0191-4663-93F8-E120DFA555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</vt:lpstr>
      <vt:lpstr>        </vt:lpstr>
    </vt:vector>
  </TitlesOfParts>
  <Company/>
  <LinksUpToDate>false</LinksUpToDate>
  <CharactersWithSpaces>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ess Kelly</cp:lastModifiedBy>
  <cp:revision>2</cp:revision>
  <cp:lastPrinted>2019-01-31T08:56:00Z</cp:lastPrinted>
  <dcterms:created xsi:type="dcterms:W3CDTF">2020-09-22T11:29:00Z</dcterms:created>
  <dcterms:modified xsi:type="dcterms:W3CDTF">2020-09-2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8E2E7D137B542A458D35D048946DF9AE</vt:lpwstr>
  </property>
</Properties>
</file>